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in</w:t>
      </w:r>
      <w:r>
        <w:t xml:space="preserve"> </w:t>
      </w:r>
      <w:r>
        <w:t xml:space="preserve">Germany</w:t>
      </w:r>
      <w:r>
        <w:t xml:space="preserve"> </w:t>
      </w:r>
      <w:r>
        <w:t xml:space="preserve">Berlin</w:t>
      </w:r>
    </w:p>
    <w:bookmarkStart w:id="25" w:name="Xaad58280887176aeada74b95b3cfce7b7ce9a59"/>
    <w:p>
      <w:pPr>
        <w:pStyle w:val="Heading1"/>
      </w:pPr>
      <w:r>
        <w:t xml:space="preserve">Cover Letter for Chef Position in Germany Berlin</w:t>
      </w:r>
    </w:p>
    <w:p>
      <w:pPr>
        <w:pStyle w:val="FirstParagraph"/>
      </w:pPr>
      <w:r>
        <w:t xml:space="preserve">Dear [Hiring Manager's Name],</w:t>
      </w:r>
    </w:p>
    <w:p>
      <w:pPr>
        <w:pStyle w:val="BodyText"/>
      </w:pPr>
      <w:r>
        <w:t xml:space="preserve">As a passionate and experienced Chef with over [X years] of culinary expertise, I am excited to apply for the Chef position at your esteemed establishment in Germany Berlin. This opportunity aligns perfectly with my professional aspirations, as I have long admired the vibrant gastronomic culture of Berlin and its unique blend of traditional German cuisine with contemporary international influences. My dedication to creating exceptional dining experiences, coupled with a deep respect for German culinary traditions, makes me an ideal candidate for this role.</w:t>
      </w:r>
    </w:p>
    <w:bookmarkStart w:id="20" w:name="a-culinary-journey-rooted-in-excellence"/>
    <w:p>
      <w:pPr>
        <w:pStyle w:val="Heading2"/>
      </w:pPr>
      <w:r>
        <w:t xml:space="preserve">A Culinary Journey Rooted in Excellence</w:t>
      </w:r>
    </w:p>
    <w:p>
      <w:pPr>
        <w:pStyle w:val="FirstParagraph"/>
      </w:pPr>
      <w:r>
        <w:t xml:space="preserve">Throughout my career as a Chef, I have cultivated a reputation for excellence in both kitchen leadership and innovative menu design. My journey began in [Country/Region], where I honed my skills in classical French and Italian cuisines while also exploring the art of fusion cooking. This diverse background has equipped me with the versatility to adapt to any culinary environment, whether it be a fine-dining restaurant, a bustling bistro, or a Michelin-starred establishment. However, my passion for German cuisine and its rich history has always drawn me toward Germany Berlin—a city that epitomizes creativity and cultural diversity in the culinary world.</w:t>
      </w:r>
    </w:p>
    <w:p>
      <w:pPr>
        <w:pStyle w:val="BodyText"/>
      </w:pPr>
      <w:r>
        <w:t xml:space="preserve">In Germany Berlin, I envision myself contributing to a kitchen that values authenticity while embracing modernity. The city’s dynamic food scene, characterized by its blend of traditional German fare and global flavors, presents an exciting opportunity to showcase my ability to balance innovation with respect for heritage. My experience in managing high-pressure kitchen environments and mentoring teams has prepared me to thrive in Berlin’s fast-paced culinary landscape.</w:t>
      </w:r>
    </w:p>
    <w:bookmarkEnd w:id="20"/>
    <w:bookmarkStart w:id="21" w:name="X47049922b2891dc9b67a437ea0f42fc88fc5121"/>
    <w:p>
      <w:pPr>
        <w:pStyle w:val="Heading2"/>
      </w:pPr>
      <w:r>
        <w:t xml:space="preserve">Why Germany Berlin? A Perfect Fit for a Chef’s Ambitions</w:t>
      </w:r>
    </w:p>
    <w:p>
      <w:pPr>
        <w:pStyle w:val="FirstParagraph"/>
      </w:pPr>
      <w:r>
        <w:t xml:space="preserve">Germany Berlin is not just a city; it is a cultural and gastronomic hub that offers unparalleled opportunities for chefs to grow and innovate. The city’s commitment to sustainability, its thriving street food scene, and its emphasis on artisanal ingredients resonate deeply with my own culinary philosophy. As a Chef, I am driven by the desire to create dishes that tell stories—stories of tradition, innovation, and the people who inspire them. Berlin’s multicultural environment allows me to draw from a wide array of global influences while staying grounded in the essence of German cuisine.</w:t>
      </w:r>
    </w:p>
    <w:p>
      <w:pPr>
        <w:pStyle w:val="BodyText"/>
      </w:pPr>
      <w:r>
        <w:t xml:space="preserve">What sets Berlin apart is its ability to celebrate both time-honored techniques and cutting-edge trends. For instance, I have always been fascinated by the city’s revival of regional ingredients such as sauerkraut, schnitzel, and pretzels, while simultaneously embracing avant-garde dining concepts. My goal is to contribute to a kitchen that reflects this duality—where every dish is a tribute to Germany’s culinary legacy yet infused with modern creativity. This alignment between my values and the vision of Berlin’s food culture makes me eager to join your team.</w:t>
      </w:r>
    </w:p>
    <w:bookmarkEnd w:id="21"/>
    <w:bookmarkStart w:id="22" w:name="Xaad448dd476db02cdc1bdc92682d12bdf8afe6b"/>
    <w:p>
      <w:pPr>
        <w:pStyle w:val="Heading2"/>
      </w:pPr>
      <w:r>
        <w:t xml:space="preserve">Key Skills and Qualifications for a Chef in Germany Berlin</w:t>
      </w:r>
    </w:p>
    <w:p>
      <w:pPr>
        <w:pStyle w:val="FirstParagraph"/>
      </w:pPr>
      <w:r>
        <w:t xml:space="preserve">As a Chef, I bring a unique combination of technical expertise, leadership abilities, and an unwavering commitment to quality. My proficiency in German cuisine is complemented by my understanding of international culinary practices, allowing me to design menus that appeal to both local and global palates. I am fluent in [language(s), e.g., English and German], which enables me to communicate effectively with colleagues, suppliers, and guests—essential qualities for success in Germany Berlin’s multicultural kitchens.</w:t>
      </w:r>
    </w:p>
    <w:p>
      <w:pPr>
        <w:pStyle w:val="BodyText"/>
      </w:pPr>
      <w:r>
        <w:t xml:space="preserve">My leadership style is rooted in collaboration, accountability, and a passion for mentoring. I have successfully managed kitchen teams of varying sizes, ensuring that every member feels motivated to deliver their best work. In my previous roles as a Head Chef at [Restaurant Name], I implemented sustainable practices such as reducing food waste and sourcing local ingredients, which not only enhanced the quality of our dishes but also aligned with Berlin’s growing emphasis on eco-conscious dining.</w:t>
      </w:r>
    </w:p>
    <w:p>
      <w:pPr>
        <w:pStyle w:val="BodyText"/>
      </w:pPr>
      <w:r>
        <w:t xml:space="preserve">Furthermore, my attention to detail and ability to work under pressure have been critical in maintaining high standards in fast-paced environments. Whether it’s orchestrating a busy dinner service or crafting an elaborate tasting menu for a special event, I approach every challenge with precision and creativity. These skills, combined with my deep respect for German culinary traditions, make me confident in my ability to contribute meaningfully to your establishment.</w:t>
      </w:r>
    </w:p>
    <w:bookmarkEnd w:id="22"/>
    <w:bookmarkStart w:id="23" w:name="X7fb81fc77cf8aa0831bbabc1d829470248cdd13"/>
    <w:p>
      <w:pPr>
        <w:pStyle w:val="Heading2"/>
      </w:pPr>
      <w:r>
        <w:t xml:space="preserve">A Vision for the Future: Chef in Germany Berlin</w:t>
      </w:r>
    </w:p>
    <w:p>
      <w:pPr>
        <w:pStyle w:val="FirstParagraph"/>
      </w:pPr>
      <w:r>
        <w:t xml:space="preserve">As I consider the future of my career, I am particularly drawn to Germany Berlin because of its potential to be a global culinary leader. The city’s growing reputation as a destination for food enthusiasts, paired with its diverse population, offers an ideal setting for a Chef to experiment, innovate, and connect with people through food. I am eager to bring my expertise in [specific areas, e.g., fine dining, casual cuisine] to your kitchen while learning from the local culinary community.</w:t>
      </w:r>
    </w:p>
    <w:p>
      <w:pPr>
        <w:pStyle w:val="BodyText"/>
      </w:pPr>
      <w:r>
        <w:t xml:space="preserve">I am also committed to upholding the highest standards of hygiene and safety in the kitchen—a critical requirement for any Chef in Germany. My certifications in [relevant certifications, e.g., HACCP, food safety training] ensure that I can contribute immediately to maintaining a clean and efficient workspace. Additionally, my ability to work independently and adapt to changing demands makes me a reliable asset to your team.</w:t>
      </w:r>
    </w:p>
    <w:bookmarkEnd w:id="23"/>
    <w:bookmarkStart w:id="24" w:name="closing-thoughts"/>
    <w:p>
      <w:pPr>
        <w:pStyle w:val="Heading2"/>
      </w:pPr>
      <w:r>
        <w:t xml:space="preserve">Closing Thoughts</w:t>
      </w:r>
    </w:p>
    <w:p>
      <w:pPr>
        <w:pStyle w:val="FirstParagraph"/>
      </w:pPr>
      <w:r>
        <w:t xml:space="preserve">In conclusion, I am enthusiastic about the opportunity to join your team as a Chef in Germany Berlin. My experience, skills, and passion for food make me well-suited for this role, and I am eager to contribute to the continued success of your establishment. I would be honored to bring my culinary vision and dedication to your kitchen, creating unforgettable dining experiences for guests while honoring the rich traditions of German cuisine.</w:t>
      </w:r>
    </w:p>
    <w:p>
      <w:pPr>
        <w:pStyle w:val="BodyText"/>
      </w:pPr>
      <w:r>
        <w:t xml:space="preserve">Thank you for considering my application. I look forward to the possibility of discussing how my background and aspiration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in Germany Berlin</dc:title>
  <dc:creator/>
  <dc:language>en</dc:language>
  <cp:keywords/>
  <dcterms:created xsi:type="dcterms:W3CDTF">2026-07-19T02:01:53Z</dcterms:created>
  <dcterms:modified xsi:type="dcterms:W3CDTF">2026-07-19T02:01:53Z</dcterms:modified>
</cp:coreProperties>
</file>

<file path=docProps/custom.xml><?xml version="1.0" encoding="utf-8"?>
<Properties xmlns="http://schemas.openxmlformats.org/officeDocument/2006/custom-properties" xmlns:vt="http://schemas.openxmlformats.org/officeDocument/2006/docPropsVTypes"/>
</file>